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97BB9" w14:textId="77777777" w:rsidR="00C13FFD" w:rsidRPr="0016417E" w:rsidRDefault="0094025E" w:rsidP="00E121FC">
      <w:pPr>
        <w:widowControl w:val="0"/>
        <w:autoSpaceDE w:val="0"/>
        <w:autoSpaceDN w:val="0"/>
        <w:adjustRightInd w:val="0"/>
        <w:spacing w:before="65" w:after="0" w:line="240" w:lineRule="auto"/>
        <w:ind w:left="2491" w:right="2362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16417E">
        <w:rPr>
          <w:rFonts w:ascii="Arial" w:hAnsi="Arial" w:cs="Arial"/>
          <w:b/>
          <w:bCs/>
          <w:sz w:val="24"/>
          <w:szCs w:val="24"/>
          <w:lang w:val="en-US"/>
        </w:rPr>
        <w:t>UNITED STATES BANKRUPTCY</w:t>
      </w:r>
      <w:r w:rsidR="00C13FFD" w:rsidRPr="0016417E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b/>
          <w:bCs/>
          <w:sz w:val="24"/>
          <w:szCs w:val="24"/>
          <w:lang w:val="en-US"/>
        </w:rPr>
        <w:t xml:space="preserve">COURT SOUTHERN DISTRICT OF FLORIDA </w:t>
      </w:r>
    </w:p>
    <w:p w14:paraId="19414920" w14:textId="77777777" w:rsidR="0094025E" w:rsidRPr="00E121FC" w:rsidRDefault="005F24E7" w:rsidP="00E121FC">
      <w:pPr>
        <w:widowControl w:val="0"/>
        <w:autoSpaceDE w:val="0"/>
        <w:autoSpaceDN w:val="0"/>
        <w:adjustRightInd w:val="0"/>
        <w:spacing w:before="65" w:after="0" w:line="240" w:lineRule="auto"/>
        <w:ind w:left="2160" w:right="1642"/>
        <w:jc w:val="center"/>
        <w:rPr>
          <w:rFonts w:ascii="Arial" w:hAnsi="Arial" w:cs="Arial"/>
          <w:color w:val="0000FF"/>
          <w:sz w:val="20"/>
          <w:szCs w:val="20"/>
          <w:lang w:val="en-US"/>
        </w:rPr>
      </w:pPr>
      <w:r>
        <w:fldChar w:fldCharType="begin"/>
      </w:r>
      <w:r w:rsidRPr="005F24E7">
        <w:rPr>
          <w:lang w:val="en-US"/>
        </w:rPr>
        <w:instrText xml:space="preserve"> HYPERLINK "http://www.flsb.uscourts.gov" </w:instrText>
      </w:r>
      <w:r>
        <w:fldChar w:fldCharType="separate"/>
      </w:r>
      <w:r w:rsidR="00C13FFD" w:rsidRPr="00E121FC">
        <w:rPr>
          <w:rStyle w:val="Hyperlink"/>
          <w:rFonts w:ascii="Arial" w:hAnsi="Arial" w:cs="Arial"/>
          <w:color w:val="0000FF"/>
          <w:w w:val="99"/>
          <w:sz w:val="20"/>
          <w:szCs w:val="20"/>
          <w:lang w:val="en-US"/>
        </w:rPr>
        <w:t>www.flsb.uscourts.gov</w:t>
      </w:r>
      <w:r>
        <w:rPr>
          <w:rStyle w:val="Hyperlink"/>
          <w:rFonts w:ascii="Arial" w:hAnsi="Arial" w:cs="Arial"/>
          <w:color w:val="0000FF"/>
          <w:w w:val="99"/>
          <w:sz w:val="20"/>
          <w:szCs w:val="20"/>
          <w:lang w:val="en-US"/>
        </w:rPr>
        <w:fldChar w:fldCharType="end"/>
      </w:r>
    </w:p>
    <w:p w14:paraId="53128261" w14:textId="77777777" w:rsidR="0094025E" w:rsidRPr="0016417E" w:rsidRDefault="0094025E">
      <w:pPr>
        <w:widowControl w:val="0"/>
        <w:autoSpaceDE w:val="0"/>
        <w:autoSpaceDN w:val="0"/>
        <w:adjustRightInd w:val="0"/>
        <w:spacing w:before="1" w:after="0" w:line="12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2486C05" w14:textId="77777777" w:rsidR="0094025E" w:rsidRPr="0016417E" w:rsidRDefault="0038606D" w:rsidP="0038606D">
      <w:pPr>
        <w:widowControl w:val="0"/>
        <w:tabs>
          <w:tab w:val="left" w:pos="2352"/>
        </w:tabs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</w:r>
    </w:p>
    <w:p w14:paraId="7E5581B5" w14:textId="77777777" w:rsidR="0094025E" w:rsidRPr="0016417E" w:rsidRDefault="0094025E">
      <w:pPr>
        <w:widowControl w:val="0"/>
        <w:tabs>
          <w:tab w:val="left" w:pos="4340"/>
          <w:tab w:val="left" w:pos="5500"/>
        </w:tabs>
        <w:autoSpaceDE w:val="0"/>
        <w:autoSpaceDN w:val="0"/>
        <w:adjustRightInd w:val="0"/>
        <w:spacing w:after="0" w:line="240" w:lineRule="auto"/>
        <w:ind w:left="1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 re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C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SE NO.</w:t>
      </w:r>
    </w:p>
    <w:p w14:paraId="4311A8DA" w14:textId="77777777" w:rsidR="0094025E" w:rsidRPr="0016417E" w:rsidRDefault="0094025E">
      <w:pPr>
        <w:widowControl w:val="0"/>
        <w:tabs>
          <w:tab w:val="left" w:pos="5520"/>
        </w:tabs>
        <w:autoSpaceDE w:val="0"/>
        <w:autoSpaceDN w:val="0"/>
        <w:adjustRightInd w:val="0"/>
        <w:spacing w:after="0" w:line="240" w:lineRule="auto"/>
        <w:ind w:left="435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CHAPTER 11</w:t>
      </w:r>
    </w:p>
    <w:p w14:paraId="4101652C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4312" w:right="5112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B99056E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4312" w:right="5112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299C43A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4312" w:right="5112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5DE3C11" w14:textId="77777777" w:rsidR="0094025E" w:rsidRPr="0016417E" w:rsidRDefault="0094025E" w:rsidP="0038606D">
      <w:pPr>
        <w:widowControl w:val="0"/>
        <w:tabs>
          <w:tab w:val="left" w:pos="2320"/>
          <w:tab w:val="left" w:pos="3920"/>
          <w:tab w:val="left" w:pos="4340"/>
        </w:tabs>
        <w:autoSpaceDE w:val="0"/>
        <w:autoSpaceDN w:val="0"/>
        <w:adjustRightInd w:val="0"/>
        <w:spacing w:after="0" w:line="240" w:lineRule="auto"/>
        <w:ind w:left="120" w:right="-20"/>
        <w:rPr>
          <w:rFonts w:ascii="Arial" w:hAnsi="Arial" w:cs="Arial"/>
          <w:color w:val="000000"/>
          <w:sz w:val="24"/>
          <w:szCs w:val="24"/>
          <w:u w:val="single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ab/>
        <w:t>Debtor</w:t>
      </w:r>
      <w:r w:rsidR="0038606D"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>.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ab/>
      </w:r>
      <w:r w:rsidR="0038606D"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>/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</w:r>
    </w:p>
    <w:p w14:paraId="4DDBEF00" w14:textId="77777777" w:rsidR="0094025E" w:rsidRPr="0016417E" w:rsidRDefault="0094025E">
      <w:pPr>
        <w:widowControl w:val="0"/>
        <w:autoSpaceDE w:val="0"/>
        <w:autoSpaceDN w:val="0"/>
        <w:adjustRightInd w:val="0"/>
        <w:spacing w:before="9" w:after="0" w:line="15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461D779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CF2D8B6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07289A2" w14:textId="77777777" w:rsidR="0094025E" w:rsidRPr="0016417E" w:rsidRDefault="0094025E" w:rsidP="0038606D">
      <w:pPr>
        <w:widowControl w:val="0"/>
        <w:autoSpaceDE w:val="0"/>
        <w:autoSpaceDN w:val="0"/>
        <w:adjustRightInd w:val="0"/>
        <w:spacing w:after="0" w:line="240" w:lineRule="auto"/>
        <w:ind w:right="-20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  <w:t>CONFIRMATION</w:t>
      </w:r>
      <w:r w:rsidRPr="0016417E">
        <w:rPr>
          <w:rFonts w:ascii="Arial" w:hAnsi="Arial" w:cs="Arial"/>
          <w:b/>
          <w:bCs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Pr="0016417E"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  <w:t>AFFIDAVIT</w:t>
      </w:r>
      <w:r w:rsidRPr="0016417E">
        <w:rPr>
          <w:rFonts w:ascii="Arial" w:hAnsi="Arial" w:cs="Arial"/>
          <w:b/>
          <w:bCs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="0038606D" w:rsidRPr="0016417E">
        <w:rPr>
          <w:rFonts w:ascii="Arial" w:hAnsi="Arial" w:cs="Arial"/>
          <w:b/>
          <w:bCs/>
          <w:color w:val="000000"/>
          <w:spacing w:val="1"/>
          <w:sz w:val="24"/>
          <w:szCs w:val="24"/>
          <w:u w:val="single"/>
          <w:lang w:val="en-US"/>
        </w:rPr>
        <w:t>FOR SUBCHAPTER V DEBTOR</w:t>
      </w:r>
    </w:p>
    <w:p w14:paraId="0FB78278" w14:textId="77777777" w:rsidR="0094025E" w:rsidRPr="0016417E" w:rsidRDefault="0094025E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D9876F8" w14:textId="77777777" w:rsidR="0094025E" w:rsidRPr="0016417E" w:rsidRDefault="0094025E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40" w:lineRule="auto"/>
        <w:ind w:left="1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TATE OF FLORIDA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)</w:t>
      </w:r>
    </w:p>
    <w:p w14:paraId="298DFB8E" w14:textId="2D88BF6F" w:rsidR="0094025E" w:rsidRPr="0016417E" w:rsidRDefault="0094025E">
      <w:pPr>
        <w:widowControl w:val="0"/>
        <w:tabs>
          <w:tab w:val="left" w:pos="2860"/>
        </w:tabs>
        <w:autoSpaceDE w:val="0"/>
        <w:autoSpaceDN w:val="0"/>
        <w:adjustRightInd w:val="0"/>
        <w:spacing w:after="0" w:line="240" w:lineRule="auto"/>
        <w:ind w:left="120" w:right="6138" w:firstLine="2757"/>
        <w:rPr>
          <w:rFonts w:ascii="Arial" w:hAnsi="Arial" w:cs="Arial"/>
          <w:color w:val="000000"/>
          <w:sz w:val="24"/>
          <w:szCs w:val="24"/>
          <w:lang w:val="en-US"/>
        </w:rPr>
      </w:pPr>
      <w:proofErr w:type="gramStart"/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) 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ss</w:t>
      </w:r>
      <w:proofErr w:type="gramEnd"/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: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COUNTY OF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_________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)</w:t>
      </w:r>
    </w:p>
    <w:p w14:paraId="1FC39945" w14:textId="77777777" w:rsidR="0094025E" w:rsidRPr="0016417E" w:rsidRDefault="0094025E">
      <w:pPr>
        <w:widowControl w:val="0"/>
        <w:autoSpaceDE w:val="0"/>
        <w:autoSpaceDN w:val="0"/>
        <w:adjustRightInd w:val="0"/>
        <w:spacing w:before="3" w:after="0" w:line="12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562CB0E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4CE0A41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3ECCFC7" w14:textId="77777777" w:rsidR="0094025E" w:rsidRPr="0016417E" w:rsidRDefault="0094025E">
      <w:pPr>
        <w:widowControl w:val="0"/>
        <w:tabs>
          <w:tab w:val="left" w:pos="4260"/>
        </w:tabs>
        <w:autoSpaceDE w:val="0"/>
        <w:autoSpaceDN w:val="0"/>
        <w:adjustRightInd w:val="0"/>
        <w:spacing w:before="29" w:after="0" w:line="240" w:lineRule="auto"/>
        <w:ind w:left="84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ab/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, being duly sworn, hereby deposes and says:</w:t>
      </w:r>
    </w:p>
    <w:p w14:paraId="4116B5E8" w14:textId="77777777" w:rsidR="0094025E" w:rsidRPr="0016417E" w:rsidRDefault="0094025E">
      <w:pPr>
        <w:widowControl w:val="0"/>
        <w:autoSpaceDE w:val="0"/>
        <w:autoSpaceDN w:val="0"/>
        <w:adjustRightInd w:val="0"/>
        <w:spacing w:before="1" w:after="0" w:line="240" w:lineRule="auto"/>
        <w:ind w:left="1542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Name of Affiant]</w:t>
      </w:r>
    </w:p>
    <w:p w14:paraId="62EBF3C5" w14:textId="77777777" w:rsidR="0038606D" w:rsidRPr="0016417E" w:rsidRDefault="0038606D">
      <w:pPr>
        <w:widowControl w:val="0"/>
        <w:autoSpaceDE w:val="0"/>
        <w:autoSpaceDN w:val="0"/>
        <w:adjustRightInd w:val="0"/>
        <w:spacing w:before="1" w:after="0" w:line="240" w:lineRule="auto"/>
        <w:ind w:left="1542" w:right="-20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1A5E3A2" w14:textId="77777777" w:rsidR="0094025E" w:rsidRPr="0016417E" w:rsidRDefault="0094025E">
      <w:pPr>
        <w:widowControl w:val="0"/>
        <w:autoSpaceDE w:val="0"/>
        <w:autoSpaceDN w:val="0"/>
        <w:adjustRightInd w:val="0"/>
        <w:spacing w:before="4" w:after="0" w:line="276" w:lineRule="exact"/>
        <w:ind w:left="120" w:right="57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1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y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name,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is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                         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</w:t>
      </w:r>
      <w:r w:rsidRPr="0016417E">
        <w:rPr>
          <w:rFonts w:ascii="Arial" w:hAnsi="Arial" w:cs="Arial"/>
          <w:color w:val="000000"/>
          <w:spacing w:val="-6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</w:t>
      </w:r>
      <w:proofErr w:type="gramEnd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Name</w:t>
      </w:r>
      <w:r w:rsidRPr="0016417E">
        <w:rPr>
          <w:rFonts w:ascii="Arial" w:hAnsi="Arial" w:cs="Arial"/>
          <w:color w:val="000000"/>
          <w:spacing w:val="-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ffiant].</w:t>
      </w:r>
      <w:r w:rsidRPr="0016417E">
        <w:rPr>
          <w:rFonts w:ascii="Arial" w:hAnsi="Arial" w:cs="Arial"/>
          <w:color w:val="000000"/>
          <w:spacing w:val="6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m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ver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21 years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ge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ully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ompetent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ake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is</w:t>
      </w:r>
      <w:r w:rsidRPr="0016417E">
        <w:rPr>
          <w:rFonts w:ascii="Arial" w:hAnsi="Arial" w:cs="Arial"/>
          <w:color w:val="000000"/>
          <w:spacing w:val="-1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claration.</w:t>
      </w:r>
      <w:r w:rsidRPr="0016417E">
        <w:rPr>
          <w:rFonts w:ascii="Arial" w:hAnsi="Arial" w:cs="Arial"/>
          <w:color w:val="000000"/>
          <w:spacing w:val="3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Unless</w:t>
      </w:r>
      <w:r w:rsidRPr="0016417E">
        <w:rPr>
          <w:rFonts w:ascii="Arial" w:hAnsi="Arial" w:cs="Arial"/>
          <w:color w:val="000000"/>
          <w:spacing w:val="-1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therwise</w:t>
      </w:r>
      <w:r w:rsidRPr="0016417E">
        <w:rPr>
          <w:rFonts w:ascii="Arial" w:hAnsi="Arial" w:cs="Arial"/>
          <w:color w:val="000000"/>
          <w:spacing w:val="-1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tated,</w:t>
      </w:r>
      <w:r w:rsidRPr="0016417E">
        <w:rPr>
          <w:rFonts w:ascii="Arial" w:hAnsi="Arial" w:cs="Arial"/>
          <w:color w:val="000000"/>
          <w:spacing w:val="-1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-1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have personal knowledge of the facts set forth in this affidavit.</w:t>
      </w:r>
    </w:p>
    <w:p w14:paraId="6D98A12B" w14:textId="77777777" w:rsidR="0094025E" w:rsidRPr="0016417E" w:rsidRDefault="0094025E">
      <w:pPr>
        <w:widowControl w:val="0"/>
        <w:autoSpaceDE w:val="0"/>
        <w:autoSpaceDN w:val="0"/>
        <w:adjustRightInd w:val="0"/>
        <w:spacing w:before="12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E93DB0A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2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m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the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         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</w:t>
      </w:r>
      <w:r w:rsidRPr="0016417E">
        <w:rPr>
          <w:rFonts w:ascii="Arial" w:hAnsi="Arial" w:cs="Arial"/>
          <w:color w:val="000000"/>
          <w:spacing w:val="-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</w:t>
      </w:r>
      <w:proofErr w:type="gramEnd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title</w:t>
      </w:r>
      <w:r w:rsidRPr="0016417E">
        <w:rPr>
          <w:rFonts w:ascii="Arial" w:hAnsi="Arial" w:cs="Arial"/>
          <w:color w:val="000000"/>
          <w:spacing w:val="-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ffiant]</w:t>
      </w:r>
      <w:r w:rsidRPr="0016417E">
        <w:rPr>
          <w:rFonts w:ascii="Arial" w:hAnsi="Arial" w:cs="Arial"/>
          <w:color w:val="000000"/>
          <w:spacing w:val="-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o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f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      </w:t>
      </w:r>
      <w:r w:rsidRPr="0016417E">
        <w:rPr>
          <w:rFonts w:ascii="Arial" w:hAnsi="Arial" w:cs="Arial"/>
          <w:color w:val="000000"/>
          <w:spacing w:val="-4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name of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btor]</w:t>
      </w:r>
      <w:r w:rsidRPr="0016417E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(the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"</w:t>
      </w:r>
      <w:r w:rsidR="009B1246"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>ebtor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"),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hich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osition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have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held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since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date].</w:t>
      </w:r>
      <w:r w:rsidRPr="0016417E">
        <w:rPr>
          <w:rFonts w:ascii="Arial" w:hAnsi="Arial" w:cs="Arial"/>
          <w:color w:val="000000"/>
          <w:spacing w:val="6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[Briefly state educational background and professional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ce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r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f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c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tions, if any, e.g., certified public accountant].</w:t>
      </w:r>
    </w:p>
    <w:p w14:paraId="2946DB82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997CC1D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10FFD37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B699379" w14:textId="77777777" w:rsidR="0094025E" w:rsidRPr="0016417E" w:rsidRDefault="0094025E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C6A3C61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61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3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ake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is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claration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pport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onfi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rm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a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n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="009B1246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's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lan</w:t>
      </w:r>
      <w:r w:rsidRPr="0016417E">
        <w:rPr>
          <w:rFonts w:ascii="Arial" w:hAnsi="Arial" w:cs="Arial"/>
          <w:color w:val="000000"/>
          <w:spacing w:val="2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 reorganization,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dated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</w:t>
      </w:r>
      <w:r w:rsidRPr="0016417E">
        <w:rPr>
          <w:rFonts w:ascii="Arial" w:hAnsi="Arial" w:cs="Arial"/>
          <w:color w:val="000000"/>
          <w:spacing w:val="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(</w:t>
      </w:r>
      <w:proofErr w:type="gramEnd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 "plan").</w:t>
      </w:r>
    </w:p>
    <w:p w14:paraId="3FE9F23F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C464721" w14:textId="77777777" w:rsidR="0094025E" w:rsidRPr="0016417E" w:rsidRDefault="009B1246" w:rsidP="00C13FFD">
      <w:pPr>
        <w:widowControl w:val="0"/>
        <w:autoSpaceDE w:val="0"/>
        <w:autoSpaceDN w:val="0"/>
        <w:adjustRightInd w:val="0"/>
        <w:spacing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4.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ab/>
      </w:r>
      <w:r w:rsidRPr="0016417E">
        <w:rPr>
          <w:rFonts w:ascii="Arial" w:hAnsi="Arial" w:cs="Arial"/>
          <w:color w:val="000000"/>
          <w:spacing w:val="25"/>
          <w:sz w:val="24"/>
          <w:szCs w:val="24"/>
          <w:lang w:val="en-US"/>
        </w:rPr>
        <w:t>[</w:t>
      </w:r>
      <w:r w:rsidR="0094025E"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D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escribe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ebtor, e.g.,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ebtor is a Florida corporation engaged in </w:t>
      </w:r>
      <w:r w:rsidR="0094025E"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="0094025E"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h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>e manufacturing and sale of widgets].</w:t>
      </w:r>
    </w:p>
    <w:p w14:paraId="1F72F646" w14:textId="77777777" w:rsidR="00C13FFD" w:rsidRPr="0016417E" w:rsidRDefault="00C13FFD" w:rsidP="00C13FFD">
      <w:pPr>
        <w:widowControl w:val="0"/>
        <w:autoSpaceDE w:val="0"/>
        <w:autoSpaceDN w:val="0"/>
        <w:adjustRightInd w:val="0"/>
        <w:spacing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8CE6F91" w14:textId="77777777" w:rsidR="00C13FFD" w:rsidRPr="0016417E" w:rsidRDefault="00C13FFD" w:rsidP="00C13FFD">
      <w:pPr>
        <w:widowControl w:val="0"/>
        <w:autoSpaceDE w:val="0"/>
        <w:autoSpaceDN w:val="0"/>
        <w:adjustRightInd w:val="0"/>
        <w:spacing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1CDCEAD" w14:textId="77777777" w:rsidR="00C13FFD" w:rsidRPr="0016417E" w:rsidRDefault="00C13FFD" w:rsidP="00C13FFD">
      <w:pPr>
        <w:widowControl w:val="0"/>
        <w:autoSpaceDE w:val="0"/>
        <w:autoSpaceDN w:val="0"/>
        <w:adjustRightInd w:val="0"/>
        <w:spacing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BB9E253" w14:textId="77777777" w:rsidR="0094025E" w:rsidRPr="0016417E" w:rsidRDefault="0094025E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6945669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57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5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As </w:t>
      </w: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                              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</w:t>
      </w:r>
      <w:r w:rsidRPr="0016417E">
        <w:rPr>
          <w:rFonts w:ascii="Arial" w:hAnsi="Arial" w:cs="Arial"/>
          <w:color w:val="000000"/>
          <w:spacing w:val="-5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</w:t>
      </w:r>
      <w:proofErr w:type="gramEnd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title</w:t>
      </w:r>
      <w:r w:rsidRPr="0016417E">
        <w:rPr>
          <w:rFonts w:ascii="Arial" w:hAnsi="Arial" w:cs="Arial"/>
          <w:color w:val="000000"/>
          <w:spacing w:val="-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th</w:t>
      </w:r>
      <w:r w:rsidRPr="0016417E">
        <w:rPr>
          <w:rFonts w:ascii="Arial" w:hAnsi="Arial" w:cs="Arial"/>
          <w:color w:val="000000"/>
          <w:spacing w:val="-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6"/>
          <w:sz w:val="24"/>
          <w:szCs w:val="24"/>
          <w:lang w:val="en-US"/>
        </w:rPr>
        <w:t xml:space="preserve">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],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m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amiliar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th the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usiness,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perations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ssets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o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pany.</w:t>
      </w:r>
      <w:r w:rsidRPr="0016417E">
        <w:rPr>
          <w:rFonts w:ascii="Arial" w:hAnsi="Arial" w:cs="Arial"/>
          <w:color w:val="000000"/>
          <w:spacing w:val="6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y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uties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clude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briefly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scribe, e.g.,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reparation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inancial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tements,</w:t>
      </w:r>
      <w:r w:rsidRPr="0016417E">
        <w:rPr>
          <w:rFonts w:ascii="Arial" w:hAnsi="Arial" w:cs="Arial"/>
          <w:color w:val="000000"/>
          <w:spacing w:val="-2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pervision</w:t>
      </w:r>
      <w:r w:rsidRPr="0016417E">
        <w:rPr>
          <w:rFonts w:ascii="Arial" w:hAnsi="Arial" w:cs="Arial"/>
          <w:color w:val="000000"/>
          <w:spacing w:val="-2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2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aily</w:t>
      </w:r>
      <w:r w:rsidRPr="0016417E">
        <w:rPr>
          <w:rFonts w:ascii="Arial" w:hAnsi="Arial" w:cs="Arial"/>
          <w:color w:val="000000"/>
          <w:spacing w:val="-25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inancial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usiness</w:t>
      </w:r>
      <w:r w:rsidRPr="0016417E">
        <w:rPr>
          <w:rFonts w:ascii="Arial" w:hAnsi="Arial" w:cs="Arial"/>
          <w:color w:val="000000"/>
          <w:spacing w:val="-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ffairs].</w:t>
      </w:r>
    </w:p>
    <w:p w14:paraId="23DE523C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40" w:lineRule="auto"/>
        <w:ind w:left="120" w:right="57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bookmarkStart w:id="0" w:name="_GoBack"/>
      <w:bookmarkEnd w:id="0"/>
    </w:p>
    <w:p w14:paraId="144C51A6" w14:textId="77777777" w:rsidR="0094025E" w:rsidRPr="0016417E" w:rsidRDefault="0094025E">
      <w:pPr>
        <w:widowControl w:val="0"/>
        <w:autoSpaceDE w:val="0"/>
        <w:autoSpaceDN w:val="0"/>
        <w:adjustRightInd w:val="0"/>
        <w:spacing w:before="78" w:after="0" w:line="240" w:lineRule="auto"/>
        <w:ind w:left="120" w:right="59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lastRenderedPageBreak/>
        <w:t xml:space="preserve">6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 am also familiar with and participated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,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negotiations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leading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,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 terms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onditions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lan,</w:t>
      </w:r>
      <w:r w:rsidRPr="0016417E">
        <w:rPr>
          <w:rFonts w:ascii="Arial" w:hAnsi="Arial" w:cs="Arial"/>
          <w:color w:val="000000"/>
          <w:spacing w:val="-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ocuments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lated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re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.</w:t>
      </w:r>
      <w:r w:rsidRPr="0016417E">
        <w:rPr>
          <w:rFonts w:ascii="Arial" w:hAnsi="Arial" w:cs="Arial"/>
          <w:color w:val="000000"/>
          <w:spacing w:val="6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ore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pecifically,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I was directly responsible for supervising the preparation of financial projections and the liquidation analysis contained in </w:t>
      </w:r>
      <w:r w:rsidR="005166C8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the plan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viewed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m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or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ccuracy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 completeness.</w:t>
      </w:r>
    </w:p>
    <w:p w14:paraId="52E56223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EDC6E36" w14:textId="77777777" w:rsidR="0094025E" w:rsidRPr="0016417E" w:rsidRDefault="0094025E">
      <w:pPr>
        <w:widowControl w:val="0"/>
        <w:tabs>
          <w:tab w:val="left" w:pos="1280"/>
        </w:tabs>
        <w:autoSpaceDE w:val="0"/>
        <w:autoSpaceDN w:val="0"/>
        <w:adjustRightInd w:val="0"/>
        <w:spacing w:after="0" w:line="240" w:lineRule="auto"/>
        <w:ind w:left="84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7.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The plan includes the following princ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al features: [Describe the plan.]</w:t>
      </w:r>
    </w:p>
    <w:p w14:paraId="07547A01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18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043CB0F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DFB9E20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0DF9E56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4E871BC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7E1D8EA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58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8. </w:t>
      </w:r>
      <w:r w:rsidRPr="0016417E">
        <w:rPr>
          <w:rFonts w:ascii="Arial" w:hAnsi="Arial" w:cs="Arial"/>
          <w:color w:val="000000"/>
          <w:spacing w:val="5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Describe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nefits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lan,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.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g.,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s a result of the debt restructuring c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on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m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p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l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ted by this chapter 11 reorgan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zation</w:t>
      </w:r>
      <w:r w:rsidR="005166C8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under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s</w:t>
      </w:r>
      <w:r w:rsidR="005166C8" w:rsidRPr="0016417E">
        <w:rPr>
          <w:rFonts w:ascii="Arial" w:hAnsi="Arial" w:cs="Arial"/>
          <w:color w:val="000000"/>
          <w:sz w:val="24"/>
          <w:szCs w:val="24"/>
          <w:lang w:val="en-US"/>
        </w:rPr>
        <w:t>ubchapter V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, the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 will have reduced its debt service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quirements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y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ore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an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$[                     </w:t>
      </w:r>
      <w:r w:rsidRPr="0016417E">
        <w:rPr>
          <w:rFonts w:ascii="Arial" w:hAnsi="Arial" w:cs="Arial"/>
          <w:color w:val="000000"/>
          <w:spacing w:val="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]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nually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ll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tter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laced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 compete effectively in the marketplace].</w:t>
      </w:r>
    </w:p>
    <w:p w14:paraId="144A5D23" w14:textId="77777777" w:rsidR="0094025E" w:rsidRPr="0016417E" w:rsidRDefault="0094025E">
      <w:pPr>
        <w:widowControl w:val="0"/>
        <w:autoSpaceDE w:val="0"/>
        <w:autoSpaceDN w:val="0"/>
        <w:adjustRightInd w:val="0"/>
        <w:spacing w:before="4" w:after="0" w:line="1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38610EB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B7B4B86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A0FF5F2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630AD66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97A984E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71" w:lineRule="exact"/>
        <w:ind w:left="1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position w:val="-1"/>
          <w:sz w:val="24"/>
          <w:szCs w:val="24"/>
          <w:u w:val="single"/>
          <w:lang w:val="en-US"/>
        </w:rPr>
        <w:t>Liquidation</w:t>
      </w:r>
      <w:r w:rsidRPr="0016417E">
        <w:rPr>
          <w:rFonts w:ascii="Arial" w:hAnsi="Arial" w:cs="Arial"/>
          <w:color w:val="000000"/>
          <w:spacing w:val="1"/>
          <w:position w:val="-1"/>
          <w:sz w:val="24"/>
          <w:szCs w:val="24"/>
          <w:u w:val="single"/>
          <w:lang w:val="en-US"/>
        </w:rPr>
        <w:t xml:space="preserve"> </w:t>
      </w:r>
      <w:r w:rsidRPr="0016417E">
        <w:rPr>
          <w:rFonts w:ascii="Arial" w:hAnsi="Arial" w:cs="Arial"/>
          <w:color w:val="000000"/>
          <w:position w:val="-1"/>
          <w:sz w:val="24"/>
          <w:szCs w:val="24"/>
          <w:u w:val="single"/>
          <w:lang w:val="en-US"/>
        </w:rPr>
        <w:t>Analysis</w:t>
      </w:r>
    </w:p>
    <w:p w14:paraId="61829076" w14:textId="77777777" w:rsidR="0094025E" w:rsidRPr="0016417E" w:rsidRDefault="0094025E">
      <w:pPr>
        <w:widowControl w:val="0"/>
        <w:autoSpaceDE w:val="0"/>
        <w:autoSpaceDN w:val="0"/>
        <w:adjustRightInd w:val="0"/>
        <w:spacing w:before="12" w:after="0" w:line="24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288AC56" w14:textId="77777777" w:rsidR="0094025E" w:rsidRPr="0016417E" w:rsidRDefault="0094025E">
      <w:pPr>
        <w:widowControl w:val="0"/>
        <w:autoSpaceDE w:val="0"/>
        <w:autoSpaceDN w:val="0"/>
        <w:adjustRightInd w:val="0"/>
        <w:spacing w:before="29" w:after="0" w:line="240" w:lineRule="auto"/>
        <w:ind w:left="120" w:right="58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9.  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s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et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orth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="005166C8"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liquidation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alysis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ontained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plan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,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liquidation of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ould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sult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pproxi</w:t>
      </w:r>
      <w:r w:rsidRPr="0016417E">
        <w:rPr>
          <w:rFonts w:ascii="Arial" w:hAnsi="Arial" w:cs="Arial"/>
          <w:color w:val="000000"/>
          <w:spacing w:val="3"/>
          <w:sz w:val="24"/>
          <w:szCs w:val="24"/>
          <w:lang w:val="en-US"/>
        </w:rPr>
        <w:t>m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tely</w:t>
      </w:r>
      <w:r w:rsidRPr="0016417E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$[                 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4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]</w:t>
      </w:r>
      <w:proofErr w:type="gramEnd"/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$[                  </w:t>
      </w:r>
      <w:r w:rsidRPr="0016417E">
        <w:rPr>
          <w:rFonts w:ascii="Arial" w:hAnsi="Arial" w:cs="Arial"/>
          <w:color w:val="000000"/>
          <w:spacing w:val="3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]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value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for distribution to the </w:t>
      </w:r>
      <w:r w:rsidR="00EB2807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's unsecured creditors.</w:t>
      </w:r>
    </w:p>
    <w:p w14:paraId="2BA226A1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4E3E36C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60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10.</w:t>
      </w:r>
      <w:r w:rsidRPr="0016417E">
        <w:rPr>
          <w:rFonts w:ascii="Arial" w:hAnsi="Arial" w:cs="Arial"/>
          <w:color w:val="000000"/>
          <w:spacing w:val="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ethodology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used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reparing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r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pervising the preparation of the liquidation analysis included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: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</w:t>
      </w:r>
      <w:proofErr w:type="gramEnd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scribe]</w:t>
      </w:r>
    </w:p>
    <w:p w14:paraId="17AD93B2" w14:textId="77777777" w:rsidR="0094025E" w:rsidRPr="0016417E" w:rsidRDefault="0094025E">
      <w:pPr>
        <w:widowControl w:val="0"/>
        <w:autoSpaceDE w:val="0"/>
        <w:autoSpaceDN w:val="0"/>
        <w:adjustRightInd w:val="0"/>
        <w:spacing w:before="4" w:after="0" w:line="1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DE4B5B7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6204FF1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80A4E5D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9219836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45955DB2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u w:val="single"/>
          <w:lang w:val="en-US"/>
        </w:rPr>
        <w:t>Feasibility</w:t>
      </w:r>
    </w:p>
    <w:p w14:paraId="296FEF7D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1E62014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20" w:right="60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11.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De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sc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r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be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hy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lan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s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easible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16417E">
        <w:rPr>
          <w:rFonts w:ascii="Arial" w:hAnsi="Arial" w:cs="Arial"/>
          <w:color w:val="000000"/>
          <w:spacing w:val="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y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modifications to the plan since its proposal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.</w:t>
      </w:r>
      <w:r w:rsidRPr="0016417E">
        <w:rPr>
          <w:rFonts w:ascii="Arial" w:hAnsi="Arial" w:cs="Arial"/>
          <w:color w:val="000000"/>
          <w:spacing w:val="5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f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ppropriate,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ost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cent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inancial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sults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an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ttached</w:t>
      </w:r>
      <w:r w:rsidRPr="0016417E">
        <w:rPr>
          <w:rFonts w:ascii="Arial" w:hAnsi="Arial" w:cs="Arial"/>
          <w:color w:val="000000"/>
          <w:spacing w:val="-4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s an exhibit.]</w:t>
      </w:r>
    </w:p>
    <w:p w14:paraId="7194DBDC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69D0D3C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4CD245A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231BE67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6FEB5B0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30D7AA69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7196D064" w14:textId="77777777" w:rsidR="00C13FFD" w:rsidRPr="0016417E" w:rsidRDefault="00C13FFD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C89A1A1" w14:textId="77777777" w:rsidR="0094025E" w:rsidRPr="0016417E" w:rsidRDefault="0094025E" w:rsidP="005166C8">
      <w:pPr>
        <w:widowControl w:val="0"/>
        <w:autoSpaceDE w:val="0"/>
        <w:autoSpaceDN w:val="0"/>
        <w:adjustRightInd w:val="0"/>
        <w:spacing w:after="0" w:line="240" w:lineRule="auto"/>
        <w:ind w:left="120" w:right="575" w:firstLine="72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12.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I believe the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ebtor will be able to </w:t>
      </w:r>
      <w:r w:rsidRPr="0016417E">
        <w:rPr>
          <w:rFonts w:ascii="Arial" w:hAnsi="Arial" w:cs="Arial"/>
          <w:color w:val="000000"/>
          <w:spacing w:val="-2"/>
          <w:sz w:val="24"/>
          <w:szCs w:val="24"/>
          <w:lang w:val="en-US"/>
        </w:rPr>
        <w:t>m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et all its obligations under the plan. In particular:</w:t>
      </w:r>
    </w:p>
    <w:p w14:paraId="34FF1C98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2DBA0BBB" w14:textId="77777777" w:rsidR="0094025E" w:rsidRPr="0016417E" w:rsidRDefault="0094025E" w:rsidP="00C13FFD">
      <w:pPr>
        <w:widowControl w:val="0"/>
        <w:tabs>
          <w:tab w:val="left" w:pos="1880"/>
        </w:tabs>
        <w:autoSpaceDE w:val="0"/>
        <w:autoSpaceDN w:val="0"/>
        <w:adjustRightInd w:val="0"/>
        <w:spacing w:after="0" w:line="240" w:lineRule="auto"/>
        <w:ind w:left="1891" w:right="59" w:hanging="601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.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Assuming</w:t>
      </w:r>
      <w:r w:rsidRPr="0016417E">
        <w:rPr>
          <w:rFonts w:ascii="Arial" w:hAnsi="Arial" w:cs="Arial"/>
          <w:color w:val="000000"/>
          <w:spacing w:val="3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h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3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ff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ec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v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3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da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3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o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</w:t>
      </w:r>
      <w:r w:rsidRPr="0016417E">
        <w:rPr>
          <w:rFonts w:ascii="Arial" w:hAnsi="Arial" w:cs="Arial"/>
          <w:color w:val="000000"/>
          <w:spacing w:val="3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h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2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pla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n</w:t>
      </w:r>
      <w:r w:rsidRPr="0016417E">
        <w:rPr>
          <w:rFonts w:ascii="Arial" w:hAnsi="Arial" w:cs="Arial"/>
          <w:color w:val="000000"/>
          <w:spacing w:val="2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s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date],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will have </w:t>
      </w:r>
      <w:proofErr w:type="gramStart"/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fficient</w:t>
      </w:r>
      <w:proofErr w:type="gramEnd"/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ash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vailable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>t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</w:t>
      </w:r>
      <w:r w:rsidRPr="0016417E">
        <w:rPr>
          <w:rFonts w:ascii="Arial" w:hAnsi="Arial" w:cs="Arial"/>
          <w:color w:val="000000"/>
          <w:spacing w:val="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t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 make all payments required to be made on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ch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ate.</w:t>
      </w:r>
      <w:r w:rsidRPr="0016417E">
        <w:rPr>
          <w:rFonts w:ascii="Arial" w:hAnsi="Arial" w:cs="Arial"/>
          <w:color w:val="000000"/>
          <w:spacing w:val="4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uch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unds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ll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deri</w:t>
      </w:r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v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d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rom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describe</w:t>
      </w:r>
      <w:r w:rsidRPr="0016417E">
        <w:rPr>
          <w:rFonts w:ascii="Arial" w:hAnsi="Arial" w:cs="Arial"/>
          <w:color w:val="000000"/>
          <w:spacing w:val="-1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source</w:t>
      </w:r>
      <w:r w:rsidRPr="0016417E">
        <w:rPr>
          <w:rFonts w:ascii="Arial" w:hAnsi="Arial" w:cs="Arial"/>
          <w:color w:val="000000"/>
          <w:spacing w:val="-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16417E">
        <w:rPr>
          <w:rFonts w:ascii="Arial" w:hAnsi="Arial" w:cs="Arial"/>
          <w:color w:val="000000"/>
          <w:spacing w:val="-9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unds,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e.g., cash infusion as part of plan or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's ongoing operations].</w:t>
      </w:r>
    </w:p>
    <w:p w14:paraId="6D072C0D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C4F2A22" w14:textId="77777777" w:rsidR="0094025E" w:rsidRPr="0016417E" w:rsidRDefault="0094025E">
      <w:pPr>
        <w:widowControl w:val="0"/>
        <w:tabs>
          <w:tab w:val="left" w:pos="1860"/>
        </w:tabs>
        <w:autoSpaceDE w:val="0"/>
        <w:autoSpaceDN w:val="0"/>
        <w:adjustRightInd w:val="0"/>
        <w:spacing w:after="0" w:line="240" w:lineRule="auto"/>
        <w:ind w:left="1871" w:right="39" w:hanging="601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.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Based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n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rojections,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</w:t>
      </w:r>
      <w:r w:rsidRPr="0016417E">
        <w:rPr>
          <w:rFonts w:ascii="Arial" w:hAnsi="Arial" w:cs="Arial"/>
          <w:color w:val="000000"/>
          <w:spacing w:val="2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ll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proofErr w:type="gramStart"/>
      <w:r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>b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</w:t>
      </w:r>
      <w:r w:rsidRPr="0016417E">
        <w:rPr>
          <w:rFonts w:ascii="Arial" w:hAnsi="Arial" w:cs="Arial"/>
          <w:color w:val="000000"/>
          <w:spacing w:val="2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16417E">
        <w:rPr>
          <w:rFonts w:ascii="Arial" w:hAnsi="Arial" w:cs="Arial"/>
          <w:color w:val="000000"/>
          <w:spacing w:val="23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ompliance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th</w:t>
      </w:r>
      <w:proofErr w:type="gramEnd"/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ll</w:t>
      </w:r>
      <w:r w:rsidRPr="0016417E">
        <w:rPr>
          <w:rFonts w:ascii="Arial" w:hAnsi="Arial" w:cs="Arial"/>
          <w:color w:val="000000"/>
          <w:spacing w:val="22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 financial covenants under its loan and lease agreements.</w:t>
      </w:r>
    </w:p>
    <w:p w14:paraId="48A21919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FD6A938" w14:textId="77777777" w:rsidR="0094025E" w:rsidRPr="0016417E" w:rsidRDefault="0094025E">
      <w:pPr>
        <w:widowControl w:val="0"/>
        <w:tabs>
          <w:tab w:val="left" w:pos="1860"/>
        </w:tabs>
        <w:autoSpaceDE w:val="0"/>
        <w:autoSpaceDN w:val="0"/>
        <w:adjustRightInd w:val="0"/>
        <w:spacing w:after="0" w:line="240" w:lineRule="auto"/>
        <w:ind w:left="1871" w:right="40" w:hanging="601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c.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ab/>
        <w:t>Based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on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rojections,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="00C13FFD" w:rsidRPr="0016417E">
        <w:rPr>
          <w:rFonts w:ascii="Arial" w:hAnsi="Arial" w:cs="Arial"/>
          <w:color w:val="000000"/>
          <w:sz w:val="24"/>
          <w:szCs w:val="24"/>
          <w:lang w:val="en-US"/>
        </w:rPr>
        <w:t>D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btor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will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be</w:t>
      </w:r>
      <w:r w:rsidRPr="0016417E">
        <w:rPr>
          <w:rFonts w:ascii="Arial" w:hAnsi="Arial" w:cs="Arial"/>
          <w:color w:val="000000"/>
          <w:spacing w:val="2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ble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meet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ll</w:t>
      </w:r>
      <w:r w:rsidRPr="0016417E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payment obligations required by the plan.</w:t>
      </w:r>
    </w:p>
    <w:p w14:paraId="6BD18F9B" w14:textId="77777777" w:rsidR="0094025E" w:rsidRPr="0016417E" w:rsidRDefault="0094025E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6E1C512" w14:textId="607A0B44" w:rsidR="0094025E" w:rsidRPr="0016417E" w:rsidRDefault="0094025E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>1</w:t>
      </w:r>
      <w:r w:rsidR="008A74B3" w:rsidRPr="0016417E">
        <w:rPr>
          <w:rFonts w:ascii="Arial" w:hAnsi="Arial" w:cs="Arial"/>
          <w:color w:val="000000"/>
          <w:sz w:val="24"/>
          <w:szCs w:val="24"/>
          <w:lang w:val="en-US"/>
        </w:rPr>
        <w:t>3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.</w:t>
      </w:r>
      <w:r w:rsidRPr="0016417E">
        <w:rPr>
          <w:rFonts w:ascii="Arial" w:hAnsi="Arial" w:cs="Arial"/>
          <w:color w:val="000000"/>
          <w:spacing w:val="50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[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>If the Debtor seeks to confirm</w:t>
      </w:r>
      <w:r w:rsidR="00E43E7F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its plan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under 11 U.S.C </w:t>
      </w:r>
      <w:r w:rsidR="001C3D97" w:rsidRPr="0016417E">
        <w:rPr>
          <w:rFonts w:ascii="Arial" w:hAnsi="Arial" w:cs="Arial"/>
          <w:color w:val="000000"/>
          <w:sz w:val="24"/>
          <w:szCs w:val="24"/>
          <w:lang w:val="en-US"/>
        </w:rPr>
        <w:t>§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>1191(a</w:t>
      </w:r>
      <w:proofErr w:type="gramStart"/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>),  s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ate</w:t>
      </w:r>
      <w:proofErr w:type="gramEnd"/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ny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additional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facts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necessary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16417E">
        <w:rPr>
          <w:rFonts w:ascii="Arial" w:hAnsi="Arial" w:cs="Arial"/>
          <w:color w:val="000000"/>
          <w:spacing w:val="-17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establish</w:t>
      </w:r>
      <w:r w:rsidRPr="0016417E">
        <w:rPr>
          <w:rFonts w:ascii="Arial" w:hAnsi="Arial" w:cs="Arial"/>
          <w:color w:val="000000"/>
          <w:spacing w:val="-18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that</w:t>
      </w:r>
      <w:r w:rsidRPr="0016417E">
        <w:rPr>
          <w:rFonts w:ascii="Arial" w:hAnsi="Arial" w:cs="Arial"/>
          <w:color w:val="000000"/>
          <w:spacing w:val="-18"/>
          <w:sz w:val="24"/>
          <w:szCs w:val="24"/>
          <w:lang w:val="en-US"/>
        </w:rPr>
        <w:t xml:space="preserve"> 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>the plan meets all of the</w:t>
      </w:r>
      <w:r w:rsidRPr="0016417E">
        <w:rPr>
          <w:rFonts w:ascii="Arial" w:hAnsi="Arial" w:cs="Arial"/>
          <w:color w:val="000000"/>
          <w:spacing w:val="-16"/>
          <w:sz w:val="24"/>
          <w:szCs w:val="24"/>
          <w:lang w:val="en-US"/>
        </w:rPr>
        <w:t xml:space="preserve"> 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requirement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s of </w:t>
      </w:r>
      <w:r w:rsidR="001C3D97" w:rsidRPr="0016417E">
        <w:rPr>
          <w:rFonts w:ascii="Arial" w:hAnsi="Arial" w:cs="Arial"/>
          <w:color w:val="000000"/>
          <w:sz w:val="24"/>
          <w:szCs w:val="24"/>
          <w:lang w:val="en-US"/>
        </w:rPr>
        <w:t>§</w:t>
      </w:r>
      <w:r w:rsidR="003B75CF" w:rsidRPr="0016417E">
        <w:rPr>
          <w:rFonts w:ascii="Arial" w:hAnsi="Arial" w:cs="Arial"/>
          <w:color w:val="000000"/>
          <w:sz w:val="24"/>
          <w:szCs w:val="24"/>
          <w:lang w:val="en-US"/>
        </w:rPr>
        <w:t>1129(a)].</w:t>
      </w:r>
    </w:p>
    <w:p w14:paraId="238601FE" w14:textId="77777777" w:rsidR="003B75CF" w:rsidRPr="0016417E" w:rsidRDefault="003B75CF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229399B9" w14:textId="77777777" w:rsidR="003B75CF" w:rsidRPr="0016417E" w:rsidRDefault="003B75CF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                                   OR</w:t>
      </w:r>
    </w:p>
    <w:p w14:paraId="0F3CABC7" w14:textId="77777777" w:rsidR="003B75CF" w:rsidRPr="0016417E" w:rsidRDefault="003B75CF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B08B5D1" w14:textId="77777777" w:rsidR="003B75CF" w:rsidRPr="0016417E" w:rsidRDefault="003B75CF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5E609A3" w14:textId="6F2FB12C" w:rsidR="003B75CF" w:rsidRPr="0016417E" w:rsidRDefault="003B75CF">
      <w:pPr>
        <w:widowControl w:val="0"/>
        <w:autoSpaceDE w:val="0"/>
        <w:autoSpaceDN w:val="0"/>
        <w:adjustRightInd w:val="0"/>
        <w:spacing w:after="0" w:line="240" w:lineRule="auto"/>
        <w:ind w:left="100" w:right="39" w:firstLine="72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       [If the Debtor seeks to confirm its plan under 11 U.S.C. </w:t>
      </w:r>
      <w:r w:rsidR="001C3D97" w:rsidRPr="0016417E">
        <w:rPr>
          <w:rFonts w:ascii="Arial" w:hAnsi="Arial" w:cs="Arial"/>
          <w:color w:val="000000"/>
          <w:sz w:val="24"/>
          <w:szCs w:val="24"/>
          <w:lang w:val="en-US"/>
        </w:rPr>
        <w:t>§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1191(b), state the additional facts necessary to establish that the plan meets the requirements of </w:t>
      </w:r>
      <w:r w:rsidR="001C3D97" w:rsidRPr="0016417E">
        <w:rPr>
          <w:rFonts w:ascii="Arial" w:hAnsi="Arial" w:cs="Arial"/>
          <w:color w:val="000000"/>
          <w:sz w:val="24"/>
          <w:szCs w:val="24"/>
          <w:lang w:val="en-US"/>
        </w:rPr>
        <w:t>§</w:t>
      </w:r>
      <w:r w:rsidRPr="0016417E">
        <w:rPr>
          <w:rFonts w:ascii="Arial" w:hAnsi="Arial" w:cs="Arial"/>
          <w:color w:val="000000"/>
          <w:sz w:val="24"/>
          <w:szCs w:val="24"/>
          <w:lang w:val="en-US"/>
        </w:rPr>
        <w:t>1191(b)].</w:t>
      </w:r>
    </w:p>
    <w:p w14:paraId="16DEB4AB" w14:textId="77777777" w:rsidR="0094025E" w:rsidRPr="0016417E" w:rsidRDefault="0094025E">
      <w:pPr>
        <w:widowControl w:val="0"/>
        <w:autoSpaceDE w:val="0"/>
        <w:autoSpaceDN w:val="0"/>
        <w:adjustRightInd w:val="0"/>
        <w:spacing w:before="2" w:after="0" w:line="16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023141B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F3B1409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562C75D1" w14:textId="77777777" w:rsidR="0094025E" w:rsidRPr="0016417E" w:rsidRDefault="0094025E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D0D5DE5" w14:textId="77777777" w:rsidR="00973569" w:rsidRPr="0016417E" w:rsidRDefault="0010279A" w:rsidP="00C13FFD">
      <w:pPr>
        <w:widowControl w:val="0"/>
        <w:autoSpaceDE w:val="0"/>
        <w:autoSpaceDN w:val="0"/>
        <w:adjustRightInd w:val="0"/>
        <w:spacing w:after="0" w:line="550" w:lineRule="atLeast"/>
        <w:ind w:left="100" w:right="2165" w:firstLine="5440"/>
        <w:rPr>
          <w:rFonts w:ascii="Arial" w:hAnsi="Arial" w:cs="Arial"/>
          <w:color w:val="000000"/>
          <w:sz w:val="24"/>
          <w:szCs w:val="24"/>
          <w:lang w:val="en-US"/>
        </w:rPr>
      </w:pPr>
      <w:r w:rsidRPr="0016417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4FACFF85" wp14:editId="07777777">
                <wp:simplePos x="0" y="0"/>
                <wp:positionH relativeFrom="page">
                  <wp:posOffset>4368165</wp:posOffset>
                </wp:positionH>
                <wp:positionV relativeFrom="paragraph">
                  <wp:posOffset>159385</wp:posOffset>
                </wp:positionV>
                <wp:extent cx="2389505" cy="12700"/>
                <wp:effectExtent l="0" t="0" r="0" b="0"/>
                <wp:wrapNone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9505" cy="12700"/>
                        </a:xfrm>
                        <a:custGeom>
                          <a:avLst/>
                          <a:gdLst>
                            <a:gd name="T0" fmla="*/ 0 w 3763"/>
                            <a:gd name="T1" fmla="*/ 0 h 20"/>
                            <a:gd name="T2" fmla="*/ 3763 w 376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763" h="20">
                              <a:moveTo>
                                <a:pt x="0" y="0"/>
                              </a:moveTo>
                              <a:lnTo>
                                <a:pt x="3763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1DE3DFE7">
              <v:polyline id="Freeform 3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763,20" o:spid="_x0000_s1026" o:allowincell="f" filled="f" strokeweight=".82pt" points="343.95pt,12.55pt,532.1pt,12.55pt" w14:anchorId="0889BC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">
                <v:path arrowok="t" o:connecttype="custom" o:connectlocs="0,0;2389505,0" o:connectangles="0,0"/>
                <w10:wrap anchorx="page"/>
              </v:polyline>
            </w:pict>
          </mc:Fallback>
        </mc:AlternateConten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>[Name</w:t>
      </w:r>
      <w:r w:rsidR="0094025E"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="0094025E" w:rsidRPr="0016417E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="0094025E" w:rsidRPr="0016417E">
        <w:rPr>
          <w:rFonts w:ascii="Arial" w:hAnsi="Arial" w:cs="Arial"/>
          <w:color w:val="000000"/>
          <w:sz w:val="24"/>
          <w:szCs w:val="24"/>
          <w:lang w:val="en-US"/>
        </w:rPr>
        <w:t xml:space="preserve">Affiant] </w:t>
      </w:r>
    </w:p>
    <w:p w14:paraId="7252171C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 w:eastAsia="en-US"/>
        </w:rPr>
      </w:pPr>
      <w:r w:rsidRPr="0016417E">
        <w:rPr>
          <w:rFonts w:ascii="Arial" w:hAnsi="Arial" w:cs="Arial"/>
          <w:sz w:val="24"/>
          <w:szCs w:val="24"/>
          <w:lang w:val="en-US"/>
        </w:rPr>
        <w:t>State of</w:t>
      </w:r>
      <w:r w:rsidRPr="0016417E">
        <w:rPr>
          <w:rFonts w:ascii="Arial" w:hAnsi="Arial" w:cs="Arial"/>
          <w:sz w:val="24"/>
          <w:szCs w:val="24"/>
          <w:lang w:val="en-US"/>
        </w:rPr>
        <w:tab/>
        <w:t>______________________</w:t>
      </w:r>
    </w:p>
    <w:p w14:paraId="40B4DB83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6417E">
        <w:rPr>
          <w:rFonts w:ascii="Arial" w:hAnsi="Arial" w:cs="Arial"/>
          <w:sz w:val="24"/>
          <w:szCs w:val="24"/>
          <w:lang w:val="en-US"/>
        </w:rPr>
        <w:t>County of</w:t>
      </w:r>
      <w:r w:rsidRPr="0016417E">
        <w:rPr>
          <w:rFonts w:ascii="Arial" w:hAnsi="Arial" w:cs="Arial"/>
          <w:sz w:val="24"/>
          <w:szCs w:val="24"/>
          <w:lang w:val="en-US"/>
        </w:rPr>
        <w:tab/>
        <w:t>______________________</w:t>
      </w:r>
    </w:p>
    <w:p w14:paraId="664355AD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1A965116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3D2994F3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6417E">
        <w:rPr>
          <w:rFonts w:ascii="Arial" w:hAnsi="Arial" w:cs="Arial"/>
          <w:sz w:val="24"/>
          <w:szCs w:val="24"/>
          <w:lang w:val="en-US"/>
        </w:rPr>
        <w:t>Sworn to and Subscribed before me</w:t>
      </w:r>
      <w:bookmarkStart w:id="1" w:name="QuickMark"/>
      <w:bookmarkEnd w:id="1"/>
      <w:r w:rsidRPr="0016417E">
        <w:rPr>
          <w:rFonts w:ascii="Arial" w:hAnsi="Arial" w:cs="Arial"/>
          <w:sz w:val="24"/>
          <w:szCs w:val="24"/>
          <w:lang w:val="en-US"/>
        </w:rPr>
        <w:t xml:space="preserve"> on this _____ day of ________________, 20 ____.</w:t>
      </w:r>
    </w:p>
    <w:p w14:paraId="7DF4E37C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44FB30F8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6E574E52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6417E">
        <w:rPr>
          <w:rFonts w:ascii="Arial" w:hAnsi="Arial" w:cs="Arial"/>
          <w:sz w:val="24"/>
          <w:szCs w:val="24"/>
          <w:u w:val="single"/>
          <w:lang w:val="en-US"/>
        </w:rPr>
        <w:t xml:space="preserve">                                                                  </w:t>
      </w:r>
      <w:r w:rsidRPr="0016417E">
        <w:rPr>
          <w:rFonts w:ascii="Arial" w:hAnsi="Arial" w:cs="Arial"/>
          <w:sz w:val="24"/>
          <w:szCs w:val="24"/>
          <w:lang w:val="en-US"/>
        </w:rPr>
        <w:tab/>
      </w:r>
      <w:r w:rsidRPr="0016417E">
        <w:rPr>
          <w:rFonts w:ascii="Arial" w:hAnsi="Arial" w:cs="Arial"/>
          <w:sz w:val="24"/>
          <w:szCs w:val="24"/>
          <w:lang w:val="en-US"/>
        </w:rPr>
        <w:tab/>
      </w:r>
    </w:p>
    <w:p w14:paraId="58D7AD72" w14:textId="77777777" w:rsidR="00973569" w:rsidRPr="0016417E" w:rsidRDefault="00973569" w:rsidP="00973569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6417E">
        <w:rPr>
          <w:rFonts w:ascii="Arial" w:hAnsi="Arial" w:cs="Arial"/>
          <w:sz w:val="24"/>
          <w:szCs w:val="24"/>
          <w:lang w:val="en-US"/>
        </w:rPr>
        <w:t>SIGNATURE OF NOTARY PUBLIC</w:t>
      </w:r>
      <w:r w:rsidRPr="0016417E">
        <w:rPr>
          <w:rFonts w:ascii="Arial" w:hAnsi="Arial" w:cs="Arial"/>
          <w:sz w:val="24"/>
          <w:szCs w:val="24"/>
          <w:lang w:val="en-US"/>
        </w:rPr>
        <w:tab/>
      </w:r>
      <w:r w:rsidRPr="0016417E">
        <w:rPr>
          <w:rFonts w:ascii="Arial" w:hAnsi="Arial" w:cs="Arial"/>
          <w:sz w:val="24"/>
          <w:szCs w:val="24"/>
          <w:lang w:val="en-US"/>
        </w:rPr>
        <w:tab/>
      </w:r>
      <w:r w:rsidRPr="0016417E">
        <w:rPr>
          <w:rFonts w:ascii="Arial" w:hAnsi="Arial" w:cs="Arial"/>
          <w:sz w:val="24"/>
          <w:szCs w:val="24"/>
          <w:lang w:val="en-US"/>
        </w:rPr>
        <w:tab/>
      </w:r>
      <w:r w:rsidRPr="0016417E">
        <w:rPr>
          <w:rFonts w:ascii="Arial" w:hAnsi="Arial" w:cs="Arial"/>
          <w:sz w:val="24"/>
          <w:szCs w:val="24"/>
          <w:lang w:val="en-US"/>
        </w:rPr>
        <w:tab/>
      </w:r>
      <w:r w:rsidRPr="0016417E">
        <w:rPr>
          <w:rFonts w:ascii="Arial" w:hAnsi="Arial" w:cs="Arial"/>
          <w:color w:val="808080"/>
          <w:sz w:val="24"/>
          <w:szCs w:val="24"/>
          <w:lang w:val="en-US"/>
        </w:rPr>
        <w:t xml:space="preserve">[ </w:t>
      </w:r>
      <w:proofErr w:type="gramStart"/>
      <w:r w:rsidRPr="0016417E">
        <w:rPr>
          <w:rFonts w:ascii="Arial" w:hAnsi="Arial" w:cs="Arial"/>
          <w:color w:val="808080"/>
          <w:sz w:val="24"/>
          <w:szCs w:val="24"/>
          <w:lang w:val="en-US"/>
        </w:rPr>
        <w:t>Seal ]</w:t>
      </w:r>
      <w:proofErr w:type="gramEnd"/>
    </w:p>
    <w:p w14:paraId="1DA6542E" w14:textId="77777777" w:rsidR="00973569" w:rsidRPr="0016417E" w:rsidRDefault="00973569" w:rsidP="00973569">
      <w:pPr>
        <w:spacing w:line="213" w:lineRule="auto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sectPr w:rsidR="00973569" w:rsidRPr="0016417E">
      <w:footerReference w:type="default" r:id="rId6"/>
      <w:pgSz w:w="12240" w:h="15840"/>
      <w:pgMar w:top="820" w:right="1340" w:bottom="1220" w:left="1340" w:header="0" w:footer="1023" w:gutter="0"/>
      <w:cols w:space="720" w:equalWidth="0">
        <w:col w:w="95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DF9A0" w14:textId="77777777" w:rsidR="005E623D" w:rsidRDefault="005E623D">
      <w:pPr>
        <w:spacing w:after="0" w:line="240" w:lineRule="auto"/>
      </w:pPr>
      <w:r>
        <w:separator/>
      </w:r>
    </w:p>
  </w:endnote>
  <w:endnote w:type="continuationSeparator" w:id="0">
    <w:p w14:paraId="6C3ABE1F" w14:textId="77777777" w:rsidR="005E623D" w:rsidRDefault="005E6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D9DE0" w14:textId="77777777" w:rsidR="009B1246" w:rsidRPr="0016417E" w:rsidRDefault="009B1246">
    <w:pPr>
      <w:pStyle w:val="Footer"/>
      <w:jc w:val="center"/>
      <w:rPr>
        <w:rFonts w:ascii="Times New Roman" w:hAnsi="Times New Roman"/>
        <w:sz w:val="20"/>
        <w:szCs w:val="20"/>
        <w:lang w:val="en-US"/>
      </w:rPr>
    </w:pPr>
    <w:r w:rsidRPr="0016417E">
      <w:rPr>
        <w:rFonts w:ascii="Times New Roman" w:hAnsi="Times New Roman"/>
        <w:sz w:val="20"/>
        <w:szCs w:val="20"/>
        <w:lang w:val="en-US"/>
      </w:rPr>
      <w:t xml:space="preserve">Page </w:t>
    </w:r>
    <w:r w:rsidRPr="00C13FFD">
      <w:rPr>
        <w:rFonts w:ascii="Times New Roman" w:hAnsi="Times New Roman"/>
        <w:bCs/>
        <w:sz w:val="20"/>
        <w:szCs w:val="20"/>
      </w:rPr>
      <w:fldChar w:fldCharType="begin"/>
    </w:r>
    <w:r w:rsidRPr="0016417E">
      <w:rPr>
        <w:rFonts w:ascii="Times New Roman" w:hAnsi="Times New Roman"/>
        <w:bCs/>
        <w:sz w:val="20"/>
        <w:szCs w:val="20"/>
        <w:lang w:val="en-US"/>
      </w:rPr>
      <w:instrText xml:space="preserve"> PAGE </w:instrText>
    </w:r>
    <w:r w:rsidRPr="00C13FFD">
      <w:rPr>
        <w:rFonts w:ascii="Times New Roman" w:hAnsi="Times New Roman"/>
        <w:bCs/>
        <w:sz w:val="20"/>
        <w:szCs w:val="20"/>
      </w:rPr>
      <w:fldChar w:fldCharType="separate"/>
    </w:r>
    <w:r w:rsidRPr="0016417E">
      <w:rPr>
        <w:rFonts w:ascii="Times New Roman" w:hAnsi="Times New Roman"/>
        <w:bCs/>
        <w:noProof/>
        <w:sz w:val="20"/>
        <w:szCs w:val="20"/>
        <w:lang w:val="en-US"/>
      </w:rPr>
      <w:t>3</w:t>
    </w:r>
    <w:r w:rsidRPr="00C13FFD">
      <w:rPr>
        <w:rFonts w:ascii="Times New Roman" w:hAnsi="Times New Roman"/>
        <w:bCs/>
        <w:sz w:val="20"/>
        <w:szCs w:val="20"/>
      </w:rPr>
      <w:fldChar w:fldCharType="end"/>
    </w:r>
    <w:r w:rsidRPr="0016417E">
      <w:rPr>
        <w:rFonts w:ascii="Times New Roman" w:hAnsi="Times New Roman"/>
        <w:sz w:val="20"/>
        <w:szCs w:val="20"/>
        <w:lang w:val="en-US"/>
      </w:rPr>
      <w:t xml:space="preserve"> of </w:t>
    </w:r>
    <w:r w:rsidRPr="00C13FFD">
      <w:rPr>
        <w:rFonts w:ascii="Times New Roman" w:hAnsi="Times New Roman"/>
        <w:bCs/>
        <w:sz w:val="20"/>
        <w:szCs w:val="20"/>
      </w:rPr>
      <w:fldChar w:fldCharType="begin"/>
    </w:r>
    <w:r w:rsidRPr="0016417E">
      <w:rPr>
        <w:rFonts w:ascii="Times New Roman" w:hAnsi="Times New Roman"/>
        <w:bCs/>
        <w:sz w:val="20"/>
        <w:szCs w:val="20"/>
        <w:lang w:val="en-US"/>
      </w:rPr>
      <w:instrText xml:space="preserve"> NUMPAGES  </w:instrText>
    </w:r>
    <w:r w:rsidRPr="00C13FFD">
      <w:rPr>
        <w:rFonts w:ascii="Times New Roman" w:hAnsi="Times New Roman"/>
        <w:bCs/>
        <w:sz w:val="20"/>
        <w:szCs w:val="20"/>
      </w:rPr>
      <w:fldChar w:fldCharType="separate"/>
    </w:r>
    <w:r w:rsidRPr="0016417E">
      <w:rPr>
        <w:rFonts w:ascii="Times New Roman" w:hAnsi="Times New Roman"/>
        <w:bCs/>
        <w:noProof/>
        <w:sz w:val="20"/>
        <w:szCs w:val="20"/>
        <w:lang w:val="en-US"/>
      </w:rPr>
      <w:t>3</w:t>
    </w:r>
    <w:r w:rsidRPr="00C13FFD">
      <w:rPr>
        <w:rFonts w:ascii="Times New Roman" w:hAnsi="Times New Roman"/>
        <w:bCs/>
        <w:sz w:val="20"/>
        <w:szCs w:val="20"/>
      </w:rPr>
      <w:fldChar w:fldCharType="end"/>
    </w:r>
  </w:p>
  <w:p w14:paraId="6E71F9E1" w14:textId="76523A1B" w:rsidR="009B1246" w:rsidRPr="0016417E" w:rsidRDefault="009B1246" w:rsidP="00F65D4C">
    <w:pPr>
      <w:widowControl w:val="0"/>
      <w:tabs>
        <w:tab w:val="center" w:pos="4780"/>
        <w:tab w:val="right" w:pos="9560"/>
      </w:tabs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  <w:lang w:val="en-US"/>
      </w:rPr>
    </w:pPr>
    <w:r w:rsidRPr="0016417E">
      <w:rPr>
        <w:rFonts w:ascii="Times New Roman" w:hAnsi="Times New Roman"/>
        <w:sz w:val="20"/>
        <w:szCs w:val="20"/>
        <w:lang w:val="en-US"/>
      </w:rPr>
      <w:t>LF-62</w:t>
    </w:r>
    <w:r w:rsidR="005166C8" w:rsidRPr="0016417E">
      <w:rPr>
        <w:rFonts w:ascii="Times New Roman" w:hAnsi="Times New Roman"/>
        <w:sz w:val="20"/>
        <w:szCs w:val="20"/>
        <w:lang w:val="en-US"/>
      </w:rPr>
      <w:t>A</w:t>
    </w:r>
    <w:r w:rsidRPr="0016417E">
      <w:rPr>
        <w:rFonts w:ascii="Times New Roman" w:hAnsi="Times New Roman"/>
        <w:sz w:val="20"/>
        <w:szCs w:val="20"/>
        <w:lang w:val="en-US"/>
      </w:rPr>
      <w:t xml:space="preserve"> (</w:t>
    </w:r>
    <w:r w:rsidR="005F24E7">
      <w:rPr>
        <w:rFonts w:ascii="Times New Roman" w:hAnsi="Times New Roman"/>
        <w:sz w:val="20"/>
        <w:szCs w:val="20"/>
        <w:lang w:val="en-US"/>
      </w:rPr>
      <w:t>10/07/20</w:t>
    </w:r>
    <w:r w:rsidRPr="0016417E">
      <w:rPr>
        <w:rFonts w:ascii="Times New Roman" w:hAnsi="Times New Roman"/>
        <w:sz w:val="20"/>
        <w:szCs w:val="20"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952A4" w14:textId="77777777" w:rsidR="005E623D" w:rsidRDefault="005E623D">
      <w:pPr>
        <w:spacing w:after="0" w:line="240" w:lineRule="auto"/>
      </w:pPr>
      <w:r>
        <w:separator/>
      </w:r>
    </w:p>
  </w:footnote>
  <w:footnote w:type="continuationSeparator" w:id="0">
    <w:p w14:paraId="1A293F7D" w14:textId="77777777" w:rsidR="005E623D" w:rsidRDefault="005E62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jQ2sDCztAAxlHSUglOLizPz80AKTGoBb6qcnywAAAA="/>
  </w:docVars>
  <w:rsids>
    <w:rsidRoot w:val="00F65D4C"/>
    <w:rsid w:val="0010279A"/>
    <w:rsid w:val="001622DB"/>
    <w:rsid w:val="0016417E"/>
    <w:rsid w:val="001C3D97"/>
    <w:rsid w:val="0038606D"/>
    <w:rsid w:val="003B75CF"/>
    <w:rsid w:val="004A1386"/>
    <w:rsid w:val="005166C8"/>
    <w:rsid w:val="005E623D"/>
    <w:rsid w:val="005F24E7"/>
    <w:rsid w:val="007D7718"/>
    <w:rsid w:val="0086490F"/>
    <w:rsid w:val="008A74B3"/>
    <w:rsid w:val="008D3EE6"/>
    <w:rsid w:val="0094025E"/>
    <w:rsid w:val="00973569"/>
    <w:rsid w:val="009A79C7"/>
    <w:rsid w:val="009B1246"/>
    <w:rsid w:val="00AC7829"/>
    <w:rsid w:val="00C13FFD"/>
    <w:rsid w:val="00CF1D22"/>
    <w:rsid w:val="00DC3BAE"/>
    <w:rsid w:val="00E121FC"/>
    <w:rsid w:val="00E43E7F"/>
    <w:rsid w:val="00EB2807"/>
    <w:rsid w:val="00F65D4C"/>
    <w:rsid w:val="2FC86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91F2C8"/>
  <w14:defaultImageDpi w14:val="96"/>
  <w15:docId w15:val="{3FA0A602-2E6E-46DF-9F00-D4F00FB64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US" w:eastAsia="es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F65D4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65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F65D4C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65D4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73569"/>
    <w:pPr>
      <w:spacing w:after="0" w:line="240" w:lineRule="auto"/>
    </w:pPr>
    <w:rPr>
      <w:lang w:val="es-US" w:eastAsia="es-US"/>
    </w:rPr>
  </w:style>
  <w:style w:type="character" w:styleId="Hyperlink">
    <w:name w:val="Hyperlink"/>
    <w:basedOn w:val="DefaultParagraphFont"/>
    <w:uiPriority w:val="99"/>
    <w:rsid w:val="00C13F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0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1</Words>
  <Characters>3589</Characters>
  <Application>Microsoft Office Word</Application>
  <DocSecurity>0</DocSecurity>
  <Lines>717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irmation_Affidavit_(LF-62)</vt:lpstr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ion_Affidavit_(LF-62)</dc:title>
  <dc:subject/>
  <dc:creator>munizd</dc:creator>
  <cp:keywords/>
  <dc:description/>
  <cp:lastModifiedBy>Dania Muniz</cp:lastModifiedBy>
  <cp:revision>4</cp:revision>
  <cp:lastPrinted>2020-04-06T13:24:00Z</cp:lastPrinted>
  <dcterms:created xsi:type="dcterms:W3CDTF">2020-10-07T17:46:00Z</dcterms:created>
  <dcterms:modified xsi:type="dcterms:W3CDTF">2020-10-07T19:21:00Z</dcterms:modified>
</cp:coreProperties>
</file>